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taly</w:t>
      </w:r>
      <w:r>
        <w:t xml:space="preserve"> </w:t>
      </w:r>
      <w:r>
        <w:t xml:space="preserve">Naples</w:t>
      </w:r>
    </w:p>
    <w:bookmarkStart w:id="21" w:name="X3c0a66b1027907373f1ecc0e4b4045a02d6b73a"/>
    <w:p>
      <w:pPr>
        <w:pStyle w:val="Heading1"/>
      </w:pPr>
      <w:r>
        <w:t xml:space="preserve">Cover Letter for Data Scientist Position in Italy Naples</w:t>
      </w:r>
    </w:p>
    <w:p>
      <w:pPr>
        <w:pStyle w:val="FirstParagraph"/>
      </w:pPr>
      <w:r>
        <w:rPr>
          <w:bCs/>
          <w:b/>
        </w:rPr>
        <w:t xml:space="preserve">John Doe</w:t>
      </w:r>
      <w:r>
        <w:br/>
      </w:r>
      <w:r>
        <w:t xml:space="preserve">Via Roma 45, Naples, Italy</w:t>
      </w:r>
      <w:r>
        <w:br/>
      </w:r>
      <w:r>
        <w:t xml:space="preserve">+39 333 123 4567 | john.doe@email.com</w:t>
      </w:r>
      <w:r>
        <w:br/>
      </w:r>
      <w:r>
        <w:t xml:space="preserve">April 5, 2024</w:t>
      </w:r>
    </w:p>
    <w:p>
      <w:pPr>
        <w:pStyle w:val="BodyText"/>
      </w:pPr>
      <w:r>
        <w:rPr>
          <w:bCs/>
          <w:b/>
        </w:rPr>
        <w:t xml:space="preserve">HR Department</w:t>
      </w:r>
      <w:r>
        <w:br/>
      </w:r>
      <w:r>
        <w:t xml:space="preserve">TechNova Solutions S.r.l.</w:t>
      </w:r>
      <w:r>
        <w:br/>
      </w:r>
      <w:r>
        <w:t xml:space="preserve">Corso Vittorio Emanuele II, Naples, Italy</w:t>
      </w:r>
      <w:r>
        <w:br/>
      </w:r>
    </w:p>
    <w:bookmarkStart w:id="20" w:name="dear-hiring-team"/>
    <w:p>
      <w:pPr>
        <w:pStyle w:val="Heading2"/>
      </w:pPr>
      <w:r>
        <w:t xml:space="preserve">Dear Hiring Team,</w:t>
      </w:r>
    </w:p>
    <w:p>
      <w:pPr>
        <w:pStyle w:val="FirstParagraph"/>
      </w:pPr>
      <w:r>
        <w:t xml:space="preserve">As a passionate and results-driven Data Scientist with over seven years of experience in leveraging data to drive innovation and business growth, I am excited to apply for the Data Scientist position at TechNova Solutions S.r.l. in Naples. My expertise in statistical analysis, machine learning, and data visualization aligns perfectly with your organization’s commitment to advancing technology and fostering economic development in Italy’s vibrant southern region. I am particularly drawn to this opportunity because Naples, a city rich in culture and history, is also emerging as a hub for digital transformation. I believe my skills can contribute meaningfully to your mission of shaping the future of data-driven solutions in Italy Naples.</w:t>
      </w:r>
    </w:p>
    <w:p>
      <w:pPr>
        <w:pStyle w:val="BodyText"/>
      </w:pPr>
      <w:r>
        <w:t xml:space="preserve">Throughout my career, I have focused on solving complex problems through data. As a Data Scientist at DataMinds Analytics in Milan, I developed predictive models that reduced operational costs by 25% for clients in the logistics and retail sectors. My work involved using Python, R, and SQL to clean and analyze large datasets, while tools like Tableau and Power BI helped communicate insights to stakeholders. These experiences have honed my ability to translate raw data into actionable strategies—skills that are essential for driving success in any industry, especially in a dynamic market like Italy Naples.</w:t>
      </w:r>
    </w:p>
    <w:p>
      <w:pPr>
        <w:pStyle w:val="BodyText"/>
      </w:pPr>
      <w:r>
        <w:t xml:space="preserve">What excites me most about this role is the opportunity to work within a city that balances tradition with innovation. Naples has long been a cultural and commercial powerhouse, but today it is also witnessing a surge in tech startups and digital initiatives. As a Data Scientist, I am eager to collaborate with local businesses to harness the power of data for growth, efficiency, and sustainability. Whether it’s optimizing supply chains for small enterprises or analyzing consumer trends to support tourism-related ventures, I am confident that my technical background and creative problem-solving approach can make a tangible impact here.</w:t>
      </w:r>
    </w:p>
    <w:p>
      <w:pPr>
        <w:pStyle w:val="BodyText"/>
      </w:pPr>
      <w:r>
        <w:t xml:space="preserve">One of my most rewarding projects was leading a team to develop a machine learning model for urban traffic management in collaboration with the city of Bologna. By analyzing real-time data from sensors and GPS devices, we created an algorithm that improved traffic flow by 18% during peak hours. This experience underscored the importance of tailoring solutions to local contexts—a principle I would bring to every project in Italy Naples. I understand that data science is not just about numbers; it’s about understanding the unique needs of a community and using insights to create meaningful change.</w:t>
      </w:r>
    </w:p>
    <w:p>
      <w:pPr>
        <w:pStyle w:val="BodyText"/>
      </w:pPr>
      <w:r>
        <w:t xml:space="preserve">My technical proficiency spans a wide range of tools and methodologies. I am fluent in Python, with experience in libraries such as Pandas, Scikit-learn, and TensorFlow. I have also worked extensively with cloud platforms like AWS and Google Cloud, which are increasingly vital for businesses seeking scalable solutions. In addition to my technical skills, I possess strong communication abilities that allow me to bridge the gap between data and decision-making. Whether presenting findings to non-technical stakeholders or mentoring junior analysts, I prioritize clarity and collaboration.</w:t>
      </w:r>
    </w:p>
    <w:p>
      <w:pPr>
        <w:pStyle w:val="BodyText"/>
      </w:pPr>
      <w:r>
        <w:t xml:space="preserve">I am particularly interested in contributing to projects that align with the United Nations’ Sustainable Development Goals (SDGs), such as smart cities, environmental sustainability, and inclusive economic growth. Naples has shown a growing commitment to these initiatives, and I would be thrilled to support them through data-driven strategies. For instance, I have previously worked on energy consumption analysis for urban infrastructure projects, which could directly inform efforts to make Naples more eco-friendly and resilient.</w:t>
      </w:r>
    </w:p>
    <w:p>
      <w:pPr>
        <w:pStyle w:val="BodyText"/>
      </w:pPr>
      <w:r>
        <w:t xml:space="preserve">What sets me apart is my adaptability and passion for learning. The field of data science evolves rapidly, and I stay current by participating in online courses, attending industry conferences, and contributing to open-source projects. I am also deeply committed to ethical data practices, ensuring that every solution I develop respects privacy and promotes fairness. This aligns with the values of TechNova Solutions S.r.l., which I understand is dedicated to responsible innovation.</w:t>
      </w:r>
    </w:p>
    <w:p>
      <w:pPr>
        <w:pStyle w:val="BodyText"/>
      </w:pPr>
      <w:r>
        <w:t xml:space="preserve">As a Data Scientist, I thrive in environments where curiosity is encouraged and collaboration is valued. Naples offers a unique blend of historical richness and modern ambition, making it an ideal place for someone like me to grow professionally while contributing to the community. I am particularly impressed by your company’s focus on leveraging data to empower local businesses, and I am eager to bring my expertise in this area to your team.</w:t>
      </w:r>
    </w:p>
    <w:p>
      <w:pPr>
        <w:pStyle w:val="BodyText"/>
      </w:pPr>
      <w:r>
        <w:t xml:space="preserve">In conclusion, I would be thrilled to join TechNova Solutions S.r.l. as a Data Scientist and contribute my skills, experience, and enthusiasm to the dynamic tech landscape of Italy Naples. I am confident that my background in data science, combined with my passion for innovation, will enable me to make significant contributions to your organization. Thank you for considering my application. I look forward to the opportunity to discuss how I can support your goals and help drive success in this exciting location.</w:t>
      </w:r>
    </w:p>
    <w:p>
      <w:pPr>
        <w:pStyle w:val="BodyText"/>
      </w:pPr>
      <w:r>
        <w:t xml:space="preserve">Sincerely,</w:t>
      </w:r>
      <w:r>
        <w:br/>
      </w:r>
      <w:r>
        <w:rPr>
          <w:bCs/>
          <w:b/>
        </w:rPr>
        <w:t xml:space="preserve">John Doe</w:t>
      </w:r>
      <w:r>
        <w:br/>
      </w:r>
      <w:r>
        <w:t xml:space="preserve">Data Scientist</w:t>
      </w:r>
      <w:r>
        <w:br/>
      </w:r>
      <w:r>
        <w:t xml:space="preserve">+39 333 123 4567 | john.doe@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taly Naples</dc:title>
  <dc:creator/>
  <dc:language>en</dc:language>
  <cp:keywords/>
  <dcterms:created xsi:type="dcterms:W3CDTF">2025-12-11T19:01:03Z</dcterms:created>
  <dcterms:modified xsi:type="dcterms:W3CDTF">2025-12-11T19:01:03Z</dcterms:modified>
</cp:coreProperties>
</file>

<file path=docProps/custom.xml><?xml version="1.0" encoding="utf-8"?>
<Properties xmlns="http://schemas.openxmlformats.org/officeDocument/2006/custom-properties" xmlns:vt="http://schemas.openxmlformats.org/officeDocument/2006/docPropsVTypes"/>
</file>